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8863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Hania Pękał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Wioletta Sidoruk-Cioł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